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43AE3" w14:textId="2599C4E7" w:rsidR="00AB4EC8" w:rsidRDefault="00AB4EC8">
      <w:r>
        <w:t>Black Friday Message to Clients.MEDSTAR.mz</w:t>
      </w:r>
    </w:p>
    <w:p w14:paraId="1946BE47" w14:textId="6C30B253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4EC8">
        <w:rPr>
          <w:rFonts w:ascii="Arial" w:eastAsia="Times New Roman" w:hAnsi="Arial" w:cs="Arial"/>
          <w:color w:val="000000"/>
        </w:rPr>
        <w:t xml:space="preserve">Black Friday is coming! And with it, a great opportunity to make a lot of money! We have clients generating 6-figure returns during the Black Friday Weekend. We think you could </w:t>
      </w:r>
      <w:r w:rsidR="007D5939" w:rsidRPr="00AB4EC8">
        <w:rPr>
          <w:rFonts w:ascii="Arial" w:eastAsia="Times New Roman" w:hAnsi="Arial" w:cs="Arial"/>
          <w:color w:val="000000"/>
        </w:rPr>
        <w:t>capitalize</w:t>
      </w:r>
      <w:r w:rsidRPr="00AB4EC8">
        <w:rPr>
          <w:rFonts w:ascii="Arial" w:eastAsia="Times New Roman" w:hAnsi="Arial" w:cs="Arial"/>
          <w:color w:val="000000"/>
        </w:rPr>
        <w:t xml:space="preserve"> on this event.</w:t>
      </w:r>
    </w:p>
    <w:p w14:paraId="49FE5D91" w14:textId="77777777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587139" w14:textId="77777777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4EC8">
        <w:rPr>
          <w:rFonts w:ascii="Arial" w:eastAsia="Times New Roman" w:hAnsi="Arial" w:cs="Arial"/>
          <w:b/>
          <w:bCs/>
          <w:color w:val="000000"/>
        </w:rPr>
        <w:t>Tips for a wildly successful Black Friday Sale</w:t>
      </w:r>
    </w:p>
    <w:p w14:paraId="61FC609C" w14:textId="77777777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4EC8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A1336C3" w14:textId="77777777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Start promoting your Black Friday Sale early.</w:t>
      </w:r>
    </w:p>
    <w:p w14:paraId="3E289482" w14:textId="77777777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Promote with email, social media, and a text blast.</w:t>
      </w:r>
    </w:p>
    <w:p w14:paraId="35D60583" w14:textId="77777777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Keep running your campaign after Black Friday (don’t limit your sale’s potential to just one day.)</w:t>
      </w:r>
    </w:p>
    <w:p w14:paraId="6E9E3499" w14:textId="28D97B94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Make it easy for people to buy from you</w:t>
      </w:r>
      <w:r w:rsidR="007D5939">
        <w:rPr>
          <w:rFonts w:ascii="Arial" w:eastAsia="Times New Roman" w:hAnsi="Arial" w:cs="Arial"/>
          <w:color w:val="000000"/>
        </w:rPr>
        <w:t>: Provide options to buy online, over the phone, or via text.</w:t>
      </w:r>
    </w:p>
    <w:p w14:paraId="4654D2C2" w14:textId="77777777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Style your email with our proven sales format.</w:t>
      </w:r>
    </w:p>
    <w:p w14:paraId="3F263C03" w14:textId="663DCEBA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Don’t just say you’re having a sale</w:t>
      </w:r>
      <w:r w:rsidR="007D5939">
        <w:rPr>
          <w:rFonts w:ascii="Arial" w:eastAsia="Times New Roman" w:hAnsi="Arial" w:cs="Arial"/>
          <w:color w:val="000000"/>
        </w:rPr>
        <w:t>. L</w:t>
      </w:r>
      <w:r w:rsidRPr="00AB4EC8">
        <w:rPr>
          <w:rFonts w:ascii="Arial" w:eastAsia="Times New Roman" w:hAnsi="Arial" w:cs="Arial"/>
          <w:color w:val="000000"/>
        </w:rPr>
        <w:t>ist exactly what you’re selling.</w:t>
      </w:r>
    </w:p>
    <w:p w14:paraId="38D90945" w14:textId="77777777" w:rsidR="00AB4EC8" w:rsidRPr="00AB4EC8" w:rsidRDefault="00AB4EC8" w:rsidP="00AB4EC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B4EC8">
        <w:rPr>
          <w:rFonts w:ascii="Arial" w:eastAsia="Times New Roman" w:hAnsi="Arial" w:cs="Arial"/>
          <w:color w:val="000000"/>
        </w:rPr>
        <w:t>Promotions generate phone calls. Have your best closer ready.</w:t>
      </w:r>
    </w:p>
    <w:p w14:paraId="79456F29" w14:textId="77777777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C66297" w14:textId="1A173FDB" w:rsidR="00AB4EC8" w:rsidRPr="00AB4EC8" w:rsidRDefault="00AB4EC8" w:rsidP="00AB4E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4EC8">
        <w:rPr>
          <w:rFonts w:ascii="Arial" w:eastAsia="Times New Roman" w:hAnsi="Arial" w:cs="Arial"/>
          <w:color w:val="000000"/>
        </w:rPr>
        <w:t>We would love to help you set up your Black Friday Sale. Let us know if you are interested</w:t>
      </w:r>
    </w:p>
    <w:p w14:paraId="681E249A" w14:textId="77777777" w:rsidR="00AB4EC8" w:rsidRDefault="00AB4EC8"/>
    <w:sectPr w:rsidR="00AB4E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40321"/>
    <w:multiLevelType w:val="multilevel"/>
    <w:tmpl w:val="96223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bU0NzQ2NDI2NTVV0lEKTi0uzszPAykwrAUAnEgvCCwAAAA="/>
  </w:docVars>
  <w:rsids>
    <w:rsidRoot w:val="00AB4EC8"/>
    <w:rsid w:val="007D5939"/>
    <w:rsid w:val="00AB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A6B6D"/>
  <w15:chartTrackingRefBased/>
  <w15:docId w15:val="{4C420437-804F-4D45-9FD8-E009AA003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4E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1-10-04T18:32:00Z</dcterms:created>
  <dcterms:modified xsi:type="dcterms:W3CDTF">2021-10-04T18:58:00Z</dcterms:modified>
</cp:coreProperties>
</file>